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A7887" w14:textId="26DBD438" w:rsidR="0093213E" w:rsidRDefault="00C30059">
      <w:r>
        <w:t>Innocent Nsabimana</w:t>
      </w:r>
    </w:p>
    <w:p w14:paraId="5A693EBC" w14:textId="21FB90B4" w:rsidR="00C30059" w:rsidRDefault="00C30059">
      <w:r>
        <w:t xml:space="preserve">Scalable Software </w:t>
      </w:r>
    </w:p>
    <w:p w14:paraId="4AEB0DE0" w14:textId="415EA81A" w:rsidR="00C30059" w:rsidRDefault="00C30059">
      <w:r>
        <w:t>Project</w:t>
      </w:r>
      <w:r w:rsidR="000B5FD4">
        <w:t xml:space="preserve"> 3</w:t>
      </w:r>
    </w:p>
    <w:p w14:paraId="7B0BFFBD" w14:textId="2DEB0F49" w:rsidR="000B5FD4" w:rsidRPr="00F46845" w:rsidRDefault="000B5FD4" w:rsidP="000B5FD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  <w:u w:val="single"/>
        </w:rPr>
        <w:t>System Requirements for “</w:t>
      </w:r>
      <w:proofErr w:type="spellStart"/>
      <w:r>
        <w:rPr>
          <w:rFonts w:ascii="Times New Roman" w:hAnsi="Times New Roman" w:cs="Times New Roman"/>
          <w:b/>
          <w:sz w:val="24"/>
          <w:szCs w:val="24"/>
          <w:u w:val="single"/>
        </w:rPr>
        <w:t>Frogar</w:t>
      </w:r>
      <w:proofErr w:type="spell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  <w:u w:val="single"/>
        </w:rPr>
        <w:t>” App</w:t>
      </w:r>
    </w:p>
    <w:p w14:paraId="165EEED2" w14:textId="2DCA40C8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Goal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teractive</w:t>
      </w:r>
      <w:r w:rsidR="00BD530D">
        <w:rPr>
          <w:rFonts w:ascii="Times New Roman" w:hAnsi="Times New Roman" w:cs="Times New Roman"/>
          <w:sz w:val="24"/>
          <w:szCs w:val="24"/>
        </w:rPr>
        <w:t xml:space="preserve"> andro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rog</w:t>
      </w:r>
      <w:r w:rsidR="00BD530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me for </w:t>
      </w:r>
      <w:r w:rsidR="002A3E9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ingle player</w:t>
      </w:r>
    </w:p>
    <w:p w14:paraId="52FCBD30" w14:textId="3385C7B3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cope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Single player game to run o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13314C">
        <w:rPr>
          <w:rFonts w:ascii="Times New Roman" w:hAnsi="Times New Roman" w:cs="Times New Roman"/>
          <w:noProof/>
          <w:sz w:val="24"/>
          <w:szCs w:val="24"/>
        </w:rPr>
        <w:t>A</w:t>
      </w:r>
      <w:r w:rsidRPr="0013314C">
        <w:rPr>
          <w:rFonts w:ascii="Times New Roman" w:hAnsi="Times New Roman" w:cs="Times New Roman"/>
          <w:noProof/>
          <w:sz w:val="24"/>
          <w:szCs w:val="24"/>
        </w:rPr>
        <w:t>ndroi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314C">
        <w:rPr>
          <w:rFonts w:ascii="Times New Roman" w:hAnsi="Times New Roman" w:cs="Times New Roman"/>
          <w:noProof/>
          <w:sz w:val="24"/>
          <w:szCs w:val="24"/>
        </w:rPr>
        <w:t>smartphones</w:t>
      </w:r>
    </w:p>
    <w:p w14:paraId="44F2BE8B" w14:textId="77777777" w:rsidR="000B5FD4" w:rsidRPr="00F46845" w:rsidRDefault="000B5FD4" w:rsidP="000B5FD4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Actors and Goals</w:t>
      </w:r>
      <w:r w:rsidRPr="00F46845">
        <w:rPr>
          <w:rFonts w:ascii="Times New Roman" w:hAnsi="Times New Roman" w:cs="Times New Roman"/>
          <w:sz w:val="24"/>
          <w:szCs w:val="24"/>
        </w:rPr>
        <w:t>:</w:t>
      </w:r>
    </w:p>
    <w:p w14:paraId="2F84A7C0" w14:textId="50C98E53" w:rsidR="000B5FD4" w:rsidRPr="00F46845" w:rsidRDefault="00896C02" w:rsidP="000B5F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>User:</w:t>
      </w:r>
      <w:r w:rsidR="000B5FD4" w:rsidRPr="00F46845">
        <w:rPr>
          <w:rFonts w:ascii="Times New Roman" w:hAnsi="Times New Roman" w:cs="Times New Roman"/>
          <w:sz w:val="24"/>
          <w:szCs w:val="24"/>
        </w:rPr>
        <w:t xml:space="preserve"> wa</w:t>
      </w:r>
      <w:r w:rsidR="000B5FD4">
        <w:rPr>
          <w:rFonts w:ascii="Times New Roman" w:hAnsi="Times New Roman" w:cs="Times New Roman"/>
          <w:sz w:val="24"/>
          <w:szCs w:val="24"/>
        </w:rPr>
        <w:t xml:space="preserve">nts to play </w:t>
      </w:r>
      <w:r w:rsidR="008436B4" w:rsidRPr="008436B4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0B5FD4" w:rsidRPr="008436B4">
        <w:rPr>
          <w:rFonts w:ascii="Times New Roman" w:hAnsi="Times New Roman" w:cs="Times New Roman"/>
          <w:noProof/>
          <w:sz w:val="24"/>
          <w:szCs w:val="24"/>
        </w:rPr>
        <w:t>Frogar</w:t>
      </w:r>
      <w:r w:rsidR="000B5FD4">
        <w:rPr>
          <w:rFonts w:ascii="Times New Roman" w:hAnsi="Times New Roman" w:cs="Times New Roman"/>
          <w:sz w:val="24"/>
          <w:szCs w:val="24"/>
        </w:rPr>
        <w:t xml:space="preserve"> Game</w:t>
      </w:r>
    </w:p>
    <w:p w14:paraId="674F7136" w14:textId="04ED4606" w:rsidR="00896C02" w:rsidRPr="00896C02" w:rsidRDefault="000B5FD4" w:rsidP="00896C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</w:t>
      </w:r>
      <w:r w:rsidRPr="008436B4">
        <w:rPr>
          <w:rFonts w:ascii="Times New Roman" w:hAnsi="Times New Roman" w:cs="Times New Roman"/>
          <w:noProof/>
          <w:sz w:val="24"/>
          <w:szCs w:val="24"/>
        </w:rPr>
        <w:t>app</w:t>
      </w:r>
      <w:r w:rsidR="008436B4">
        <w:rPr>
          <w:rFonts w:ascii="Times New Roman" w:hAnsi="Times New Roman" w:cs="Times New Roman"/>
          <w:noProof/>
          <w:sz w:val="24"/>
          <w:szCs w:val="24"/>
        </w:rPr>
        <w:t>:</w:t>
      </w:r>
      <w:r w:rsidRPr="00F46845">
        <w:rPr>
          <w:rFonts w:ascii="Times New Roman" w:hAnsi="Times New Roman" w:cs="Times New Roman"/>
          <w:sz w:val="24"/>
          <w:szCs w:val="24"/>
        </w:rPr>
        <w:t xml:space="preserve"> allows </w:t>
      </w:r>
      <w:r w:rsidR="00451754">
        <w:rPr>
          <w:rFonts w:ascii="Times New Roman" w:hAnsi="Times New Roman" w:cs="Times New Roman"/>
          <w:sz w:val="24"/>
          <w:szCs w:val="24"/>
        </w:rPr>
        <w:t xml:space="preserve">the </w:t>
      </w:r>
      <w:r w:rsidRPr="00F46845">
        <w:rPr>
          <w:rFonts w:ascii="Times New Roman" w:hAnsi="Times New Roman" w:cs="Times New Roman"/>
          <w:sz w:val="24"/>
          <w:szCs w:val="24"/>
        </w:rPr>
        <w:t xml:space="preserve">user to </w:t>
      </w:r>
      <w:r w:rsidR="00451754">
        <w:rPr>
          <w:rFonts w:ascii="Times New Roman" w:hAnsi="Times New Roman" w:cs="Times New Roman"/>
          <w:sz w:val="24"/>
          <w:szCs w:val="24"/>
        </w:rPr>
        <w:t>play the game</w:t>
      </w:r>
    </w:p>
    <w:p w14:paraId="5A45EA09" w14:textId="7EC3FDE4" w:rsidR="00896C02" w:rsidRPr="00896C02" w:rsidRDefault="00896C02" w:rsidP="00896C02">
      <w:pPr>
        <w:rPr>
          <w:rFonts w:ascii="Times New Roman" w:hAnsi="Times New Roman" w:cs="Times New Roman"/>
          <w:b/>
          <w:sz w:val="24"/>
          <w:szCs w:val="24"/>
        </w:rPr>
      </w:pPr>
      <w:r w:rsidRPr="00896C02">
        <w:rPr>
          <w:rFonts w:ascii="Times New Roman" w:hAnsi="Times New Roman" w:cs="Times New Roman"/>
          <w:b/>
          <w:sz w:val="24"/>
          <w:szCs w:val="24"/>
        </w:rPr>
        <w:t xml:space="preserve">In/ Out list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911"/>
        <w:gridCol w:w="2851"/>
        <w:gridCol w:w="2868"/>
      </w:tblGrid>
      <w:tr w:rsidR="00896C02" w14:paraId="4C98F976" w14:textId="77777777" w:rsidTr="00896C02">
        <w:tc>
          <w:tcPr>
            <w:tcW w:w="2911" w:type="dxa"/>
          </w:tcPr>
          <w:p w14:paraId="47304871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ic </w:t>
            </w:r>
          </w:p>
        </w:tc>
        <w:tc>
          <w:tcPr>
            <w:tcW w:w="2851" w:type="dxa"/>
          </w:tcPr>
          <w:p w14:paraId="2257E37B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20BEA3A7" w14:textId="77777777" w:rsidR="00896C02" w:rsidRPr="006B6794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B6794">
              <w:rPr>
                <w:rFonts w:ascii="Times New Roman" w:hAnsi="Times New Roman" w:cs="Times New Roman"/>
                <w:b/>
                <w:sz w:val="24"/>
                <w:szCs w:val="24"/>
              </w:rPr>
              <w:t>Out</w:t>
            </w:r>
          </w:p>
        </w:tc>
      </w:tr>
      <w:tr w:rsidR="00896C02" w14:paraId="411472DD" w14:textId="77777777" w:rsidTr="00896C02">
        <w:tc>
          <w:tcPr>
            <w:tcW w:w="2911" w:type="dxa"/>
          </w:tcPr>
          <w:p w14:paraId="23A6FBC3" w14:textId="5C4CA466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t one player  </w:t>
            </w:r>
          </w:p>
        </w:tc>
        <w:tc>
          <w:tcPr>
            <w:tcW w:w="2851" w:type="dxa"/>
          </w:tcPr>
          <w:p w14:paraId="58151DC9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3D249FD5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96C02" w14:paraId="06D64842" w14:textId="77777777" w:rsidTr="00896C02">
        <w:tc>
          <w:tcPr>
            <w:tcW w:w="2911" w:type="dxa"/>
          </w:tcPr>
          <w:p w14:paraId="488762E0" w14:textId="5FDD2DA4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sting multiple players </w:t>
            </w:r>
          </w:p>
        </w:tc>
        <w:tc>
          <w:tcPr>
            <w:tcW w:w="2851" w:type="dxa"/>
          </w:tcPr>
          <w:p w14:paraId="0CE8F602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8" w:type="dxa"/>
          </w:tcPr>
          <w:p w14:paraId="60325AE7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</w:t>
            </w:r>
          </w:p>
        </w:tc>
      </w:tr>
      <w:tr w:rsidR="00896C02" w14:paraId="32EFDB43" w14:textId="77777777" w:rsidTr="00896C02">
        <w:tc>
          <w:tcPr>
            <w:tcW w:w="2911" w:type="dxa"/>
          </w:tcPr>
          <w:p w14:paraId="659EB483" w14:textId="36AE8AD4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reating </w:t>
            </w:r>
            <w:r w:rsidR="008436B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436B4">
              <w:rPr>
                <w:rFonts w:ascii="Times New Roman" w:hAnsi="Times New Roman" w:cs="Times New Roman"/>
                <w:noProof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ount</w:t>
            </w:r>
          </w:p>
        </w:tc>
        <w:tc>
          <w:tcPr>
            <w:tcW w:w="2851" w:type="dxa"/>
          </w:tcPr>
          <w:p w14:paraId="147FE9B2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68" w:type="dxa"/>
          </w:tcPr>
          <w:p w14:paraId="0A351EEB" w14:textId="77777777" w:rsidR="00896C02" w:rsidRDefault="00896C02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ut </w:t>
            </w:r>
          </w:p>
        </w:tc>
      </w:tr>
      <w:tr w:rsidR="00DC1D8B" w14:paraId="6A646C27" w14:textId="77777777" w:rsidTr="00896C02">
        <w:tc>
          <w:tcPr>
            <w:tcW w:w="2911" w:type="dxa"/>
          </w:tcPr>
          <w:p w14:paraId="179BF0B5" w14:textId="0172597C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ying multiple levels</w:t>
            </w:r>
          </w:p>
        </w:tc>
        <w:tc>
          <w:tcPr>
            <w:tcW w:w="2851" w:type="dxa"/>
          </w:tcPr>
          <w:p w14:paraId="546E0ACC" w14:textId="0D100D5C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</w:tc>
        <w:tc>
          <w:tcPr>
            <w:tcW w:w="2868" w:type="dxa"/>
          </w:tcPr>
          <w:p w14:paraId="1CA1130C" w14:textId="77777777" w:rsidR="00DC1D8B" w:rsidRDefault="00DC1D8B" w:rsidP="00AD6E4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FAA1074" w14:textId="77777777" w:rsidR="00896C02" w:rsidRPr="00896C02" w:rsidRDefault="00896C02" w:rsidP="00896C02">
      <w:pPr>
        <w:rPr>
          <w:rFonts w:ascii="Times New Roman" w:hAnsi="Times New Roman" w:cs="Times New Roman"/>
          <w:sz w:val="24"/>
          <w:szCs w:val="24"/>
        </w:rPr>
      </w:pPr>
    </w:p>
    <w:p w14:paraId="71754F36" w14:textId="77777777" w:rsidR="000B5FD4" w:rsidRPr="00F46845" w:rsidRDefault="000B5FD4" w:rsidP="000B5FD4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s: </w:t>
      </w:r>
    </w:p>
    <w:p w14:paraId="7647DF60" w14:textId="2A773D7E" w:rsidR="00896C02" w:rsidRPr="00F46845" w:rsidRDefault="00896C02" w:rsidP="00896C02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1 – Start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roga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App</w:t>
      </w:r>
    </w:p>
    <w:p w14:paraId="3E516AE0" w14:textId="13546FA3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6C02">
        <w:rPr>
          <w:rFonts w:ascii="Times New Roman" w:hAnsi="Times New Roman" w:cs="Times New Roman"/>
          <w:sz w:val="24"/>
          <w:szCs w:val="24"/>
        </w:rPr>
        <w:t>Frogar</w:t>
      </w:r>
      <w:proofErr w:type="spellEnd"/>
      <w:r w:rsidRPr="00896C02">
        <w:rPr>
          <w:rFonts w:ascii="Times New Roman" w:hAnsi="Times New Roman" w:cs="Times New Roman"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6845">
        <w:rPr>
          <w:rFonts w:ascii="Times New Roman" w:hAnsi="Times New Roman" w:cs="Times New Roman"/>
          <w:sz w:val="24"/>
          <w:szCs w:val="24"/>
        </w:rPr>
        <w:t xml:space="preserve">App is installed </w:t>
      </w:r>
      <w:r w:rsidR="002A3E90">
        <w:rPr>
          <w:rFonts w:ascii="Times New Roman" w:hAnsi="Times New Roman" w:cs="Times New Roman"/>
          <w:sz w:val="24"/>
          <w:szCs w:val="24"/>
        </w:rPr>
        <w:t>o</w:t>
      </w:r>
      <w:r w:rsidRPr="00F46845">
        <w:rPr>
          <w:rFonts w:ascii="Times New Roman" w:hAnsi="Times New Roman" w:cs="Times New Roman"/>
          <w:sz w:val="24"/>
          <w:szCs w:val="24"/>
        </w:rPr>
        <w:t xml:space="preserve">n the android device </w:t>
      </w:r>
    </w:p>
    <w:p w14:paraId="547DD6BC" w14:textId="3F18AF5D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 w:rsidRPr="00F46845">
        <w:rPr>
          <w:rFonts w:ascii="Times New Roman" w:hAnsi="Times New Roman" w:cs="Times New Roman"/>
          <w:sz w:val="24"/>
          <w:szCs w:val="24"/>
        </w:rPr>
        <w:t xml:space="preserve"> User </w:t>
      </w:r>
      <w:r w:rsidR="00BE1136">
        <w:rPr>
          <w:rFonts w:ascii="Times New Roman" w:hAnsi="Times New Roman" w:cs="Times New Roman"/>
          <w:sz w:val="24"/>
          <w:szCs w:val="24"/>
        </w:rPr>
        <w:t>s</w:t>
      </w:r>
      <w:r w:rsidRPr="00F46845">
        <w:rPr>
          <w:rFonts w:ascii="Times New Roman" w:hAnsi="Times New Roman" w:cs="Times New Roman"/>
          <w:sz w:val="24"/>
          <w:szCs w:val="24"/>
        </w:rPr>
        <w:t xml:space="preserve">tarts </w:t>
      </w:r>
      <w:proofErr w:type="spellStart"/>
      <w:r w:rsidRPr="00896C02">
        <w:rPr>
          <w:rFonts w:ascii="Times New Roman" w:hAnsi="Times New Roman" w:cs="Times New Roman"/>
          <w:sz w:val="24"/>
          <w:szCs w:val="24"/>
        </w:rPr>
        <w:t>Frogar</w:t>
      </w:r>
      <w:proofErr w:type="spellEnd"/>
      <w:r w:rsidRPr="00896C02">
        <w:rPr>
          <w:rFonts w:ascii="Times New Roman" w:hAnsi="Times New Roman" w:cs="Times New Roman"/>
          <w:sz w:val="24"/>
          <w:szCs w:val="24"/>
        </w:rPr>
        <w:t xml:space="preserve"> Game</w:t>
      </w:r>
      <w:r w:rsidRPr="00F46845">
        <w:rPr>
          <w:rFonts w:ascii="Times New Roman" w:hAnsi="Times New Roman" w:cs="Times New Roman"/>
          <w:sz w:val="24"/>
          <w:szCs w:val="24"/>
        </w:rPr>
        <w:t xml:space="preserve"> App</w:t>
      </w:r>
    </w:p>
    <w:p w14:paraId="7AA3CF72" w14:textId="77777777" w:rsidR="00896C02" w:rsidRPr="00F46845" w:rsidRDefault="00896C02" w:rsidP="00896C02">
      <w:p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ab/>
      </w: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95A50DB" w14:textId="1BE63887" w:rsidR="00896C02" w:rsidRPr="00F46845" w:rsidRDefault="00896C02" w:rsidP="00896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user clicks on the </w:t>
      </w:r>
      <w:r>
        <w:rPr>
          <w:rFonts w:ascii="Times New Roman" w:hAnsi="Times New Roman" w:cs="Times New Roman"/>
          <w:sz w:val="24"/>
          <w:szCs w:val="24"/>
        </w:rPr>
        <w:t xml:space="preserve">app’s </w:t>
      </w:r>
      <w:r w:rsidRPr="00F46845">
        <w:rPr>
          <w:rFonts w:ascii="Times New Roman" w:hAnsi="Times New Roman" w:cs="Times New Roman"/>
          <w:sz w:val="24"/>
          <w:szCs w:val="24"/>
        </w:rPr>
        <w:t>ic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DCD8EC" w14:textId="46AAF36F" w:rsidR="00896C02" w:rsidRPr="00F46845" w:rsidRDefault="00896C02" w:rsidP="00896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sz w:val="24"/>
          <w:szCs w:val="24"/>
        </w:rPr>
        <w:t xml:space="preserve">The system shows a welcome screen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F46845">
        <w:rPr>
          <w:rFonts w:ascii="Times New Roman" w:hAnsi="Times New Roman" w:cs="Times New Roman"/>
          <w:sz w:val="24"/>
          <w:szCs w:val="24"/>
        </w:rPr>
        <w:t xml:space="preserve">directs a user to </w:t>
      </w:r>
      <w:r w:rsidR="008436B4">
        <w:rPr>
          <w:rFonts w:ascii="Times New Roman" w:hAnsi="Times New Roman" w:cs="Times New Roman"/>
          <w:sz w:val="24"/>
          <w:szCs w:val="24"/>
        </w:rPr>
        <w:t xml:space="preserve">the </w:t>
      </w:r>
      <w:r w:rsidRPr="008436B4">
        <w:rPr>
          <w:rFonts w:ascii="Times New Roman" w:hAnsi="Times New Roman" w:cs="Times New Roman"/>
          <w:noProof/>
          <w:sz w:val="24"/>
          <w:szCs w:val="24"/>
        </w:rPr>
        <w:t>game</w:t>
      </w:r>
      <w:r>
        <w:rPr>
          <w:rFonts w:ascii="Times New Roman" w:hAnsi="Times New Roman" w:cs="Times New Roman"/>
          <w:sz w:val="24"/>
          <w:szCs w:val="24"/>
        </w:rPr>
        <w:t xml:space="preserve"> screen after a few seconds. </w:t>
      </w:r>
    </w:p>
    <w:p w14:paraId="6B7A96D8" w14:textId="77777777" w:rsidR="00896C02" w:rsidRPr="00F46845" w:rsidRDefault="00896C02" w:rsidP="00896C02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58F9D6C0" w14:textId="0947464A" w:rsidR="00896C02" w:rsidRDefault="00896C02" w:rsidP="00896C02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system opens and directs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F46845">
        <w:rPr>
          <w:rFonts w:ascii="Times New Roman" w:hAnsi="Times New Roman" w:cs="Times New Roman"/>
          <w:sz w:val="24"/>
          <w:szCs w:val="24"/>
        </w:rPr>
        <w:t xml:space="preserve"> user to </w:t>
      </w:r>
      <w:r>
        <w:rPr>
          <w:rFonts w:ascii="Times New Roman" w:hAnsi="Times New Roman" w:cs="Times New Roman"/>
          <w:sz w:val="24"/>
          <w:szCs w:val="24"/>
        </w:rPr>
        <w:t>the game screen.</w:t>
      </w:r>
    </w:p>
    <w:p w14:paraId="6763CF13" w14:textId="2767C2BF" w:rsidR="000B5FD4" w:rsidRDefault="000B5FD4"/>
    <w:p w14:paraId="63CD2250" w14:textId="3986A249" w:rsidR="00AB1F94" w:rsidRPr="00F46845" w:rsidRDefault="00AB1F94" w:rsidP="00AB1F94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897ACC">
        <w:rPr>
          <w:rFonts w:ascii="Times New Roman" w:hAnsi="Times New Roman" w:cs="Times New Roman"/>
          <w:b/>
          <w:sz w:val="24"/>
          <w:szCs w:val="24"/>
        </w:rPr>
        <w:t>2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Start </w:t>
      </w:r>
      <w:r>
        <w:rPr>
          <w:rFonts w:ascii="Times New Roman" w:hAnsi="Times New Roman" w:cs="Times New Roman"/>
          <w:b/>
          <w:sz w:val="24"/>
          <w:szCs w:val="24"/>
        </w:rPr>
        <w:t>the</w:t>
      </w:r>
      <w:r w:rsidR="000A63DF">
        <w:rPr>
          <w:rFonts w:ascii="Times New Roman" w:hAnsi="Times New Roman" w:cs="Times New Roman"/>
          <w:b/>
          <w:sz w:val="24"/>
          <w:szCs w:val="24"/>
        </w:rPr>
        <w:t xml:space="preserve"> Game</w:t>
      </w:r>
    </w:p>
    <w:p w14:paraId="1609EB21" w14:textId="608D966F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0A63DF">
        <w:rPr>
          <w:rFonts w:ascii="Times New Roman" w:hAnsi="Times New Roman" w:cs="Times New Roman"/>
          <w:sz w:val="24"/>
          <w:szCs w:val="24"/>
        </w:rPr>
        <w:t xml:space="preserve">The user is on </w:t>
      </w:r>
      <w:r w:rsidR="008436B4">
        <w:rPr>
          <w:rFonts w:ascii="Times New Roman" w:hAnsi="Times New Roman" w:cs="Times New Roman"/>
          <w:sz w:val="24"/>
          <w:szCs w:val="24"/>
        </w:rPr>
        <w:t xml:space="preserve">the </w:t>
      </w:r>
      <w:r w:rsidR="000A63DF" w:rsidRPr="008436B4">
        <w:rPr>
          <w:rFonts w:ascii="Times New Roman" w:hAnsi="Times New Roman" w:cs="Times New Roman"/>
          <w:noProof/>
          <w:sz w:val="24"/>
          <w:szCs w:val="24"/>
        </w:rPr>
        <w:t>game</w:t>
      </w:r>
      <w:r w:rsidR="000A63DF">
        <w:rPr>
          <w:rFonts w:ascii="Times New Roman" w:hAnsi="Times New Roman" w:cs="Times New Roman"/>
          <w:sz w:val="24"/>
          <w:szCs w:val="24"/>
        </w:rPr>
        <w:t xml:space="preserve">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8E157A" w14:textId="1CD2F534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 w:rsidR="002A3E90">
        <w:rPr>
          <w:rFonts w:ascii="Times New Roman" w:hAnsi="Times New Roman" w:cs="Times New Roman"/>
          <w:sz w:val="24"/>
          <w:szCs w:val="24"/>
        </w:rPr>
        <w:t>The u</w:t>
      </w:r>
      <w:r w:rsidRPr="00F46845">
        <w:rPr>
          <w:rFonts w:ascii="Times New Roman" w:hAnsi="Times New Roman" w:cs="Times New Roman"/>
          <w:sz w:val="24"/>
          <w:szCs w:val="24"/>
        </w:rPr>
        <w:t>se</w:t>
      </w:r>
      <w:r w:rsidR="000A63DF">
        <w:rPr>
          <w:rFonts w:ascii="Times New Roman" w:hAnsi="Times New Roman" w:cs="Times New Roman"/>
          <w:sz w:val="24"/>
          <w:szCs w:val="24"/>
        </w:rPr>
        <w:t xml:space="preserve">r </w:t>
      </w:r>
      <w:r w:rsidR="00957CE3">
        <w:rPr>
          <w:rFonts w:ascii="Times New Roman" w:hAnsi="Times New Roman" w:cs="Times New Roman"/>
          <w:sz w:val="24"/>
          <w:szCs w:val="24"/>
        </w:rPr>
        <w:t>c</w:t>
      </w:r>
      <w:r w:rsidR="000A63DF">
        <w:rPr>
          <w:rFonts w:ascii="Times New Roman" w:hAnsi="Times New Roman" w:cs="Times New Roman"/>
          <w:sz w:val="24"/>
          <w:szCs w:val="24"/>
        </w:rPr>
        <w:t xml:space="preserve">licks on </w:t>
      </w:r>
      <w:r w:rsidR="00957CE3">
        <w:rPr>
          <w:rFonts w:ascii="Times New Roman" w:hAnsi="Times New Roman" w:cs="Times New Roman"/>
          <w:sz w:val="24"/>
          <w:szCs w:val="24"/>
        </w:rPr>
        <w:t>the “</w:t>
      </w:r>
      <w:r w:rsidR="000A63DF">
        <w:rPr>
          <w:rFonts w:ascii="Times New Roman" w:hAnsi="Times New Roman" w:cs="Times New Roman"/>
          <w:sz w:val="24"/>
          <w:szCs w:val="24"/>
        </w:rPr>
        <w:t>start game</w:t>
      </w:r>
      <w:r w:rsidR="00957CE3">
        <w:rPr>
          <w:rFonts w:ascii="Times New Roman" w:hAnsi="Times New Roman" w:cs="Times New Roman"/>
          <w:sz w:val="24"/>
          <w:szCs w:val="24"/>
        </w:rPr>
        <w:t>”</w:t>
      </w:r>
      <w:r w:rsidR="000A63DF">
        <w:rPr>
          <w:rFonts w:ascii="Times New Roman" w:hAnsi="Times New Roman" w:cs="Times New Roman"/>
          <w:sz w:val="24"/>
          <w:szCs w:val="24"/>
        </w:rPr>
        <w:t xml:space="preserve"> button</w:t>
      </w:r>
    </w:p>
    <w:p w14:paraId="06DA9D8D" w14:textId="68A6030C" w:rsidR="00AB1F94" w:rsidRPr="00F46845" w:rsidRDefault="00AB1F94" w:rsidP="000A63DF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_GoBack"/>
      <w:bookmarkEnd w:id="0"/>
    </w:p>
    <w:p w14:paraId="37CC9C19" w14:textId="77777777" w:rsidR="00155391" w:rsidRDefault="00AB1F94" w:rsidP="001553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lastRenderedPageBreak/>
        <w:t xml:space="preserve">The system </w:t>
      </w:r>
      <w:r w:rsidR="000B1B6E">
        <w:rPr>
          <w:rFonts w:ascii="Times New Roman" w:hAnsi="Times New Roman" w:cs="Times New Roman"/>
          <w:sz w:val="24"/>
          <w:szCs w:val="24"/>
        </w:rPr>
        <w:t xml:space="preserve">activates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 w:rsidR="000B1B6E">
        <w:rPr>
          <w:rFonts w:ascii="Times New Roman" w:hAnsi="Times New Roman" w:cs="Times New Roman"/>
          <w:sz w:val="24"/>
          <w:szCs w:val="24"/>
        </w:rPr>
        <w:t xml:space="preserve"> to move from top to the bottom</w:t>
      </w:r>
    </w:p>
    <w:p w14:paraId="231AC522" w14:textId="7F03CA32" w:rsidR="000A63DF" w:rsidRPr="00155391" w:rsidRDefault="00155391" w:rsidP="001553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activates the frog to move</w:t>
      </w:r>
      <w:r w:rsidR="000B1B6E" w:rsidRPr="00155391">
        <w:rPr>
          <w:rFonts w:ascii="Times New Roman" w:hAnsi="Times New Roman" w:cs="Times New Roman"/>
          <w:sz w:val="24"/>
          <w:szCs w:val="24"/>
        </w:rPr>
        <w:t xml:space="preserve"> left to right and </w:t>
      </w:r>
      <w:r>
        <w:rPr>
          <w:rFonts w:ascii="Times New Roman" w:hAnsi="Times New Roman" w:cs="Times New Roman"/>
          <w:sz w:val="24"/>
          <w:szCs w:val="24"/>
        </w:rPr>
        <w:t xml:space="preserve">right to left, as the </w:t>
      </w:r>
      <w:r w:rsidRPr="00155391">
        <w:rPr>
          <w:rFonts w:ascii="Times New Roman" w:hAnsi="Times New Roman" w:cs="Times New Roman"/>
          <w:noProof/>
          <w:sz w:val="24"/>
          <w:szCs w:val="24"/>
        </w:rPr>
        <w:t>use</w:t>
      </w:r>
      <w:r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moves the device</w:t>
      </w:r>
      <w:r w:rsidR="000B1B6E" w:rsidRPr="00155391">
        <w:rPr>
          <w:rFonts w:ascii="Times New Roman" w:hAnsi="Times New Roman" w:cs="Times New Roman"/>
          <w:sz w:val="24"/>
          <w:szCs w:val="24"/>
        </w:rPr>
        <w:t>.</w:t>
      </w:r>
    </w:p>
    <w:p w14:paraId="3010CD9D" w14:textId="5BB3FDC1" w:rsidR="00AB1F94" w:rsidRPr="000A63DF" w:rsidRDefault="00AB1F94" w:rsidP="000A63D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0FACCEF0" w14:textId="38E1D487" w:rsidR="00AB1F94" w:rsidRDefault="00AB1F94" w:rsidP="000A63D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0B1B6E">
        <w:rPr>
          <w:rFonts w:ascii="Times New Roman" w:hAnsi="Times New Roman" w:cs="Times New Roman"/>
          <w:sz w:val="24"/>
          <w:szCs w:val="24"/>
        </w:rPr>
        <w:t xml:space="preserve">frog and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 w:rsidR="000B1B6E">
        <w:rPr>
          <w:rFonts w:ascii="Times New Roman" w:hAnsi="Times New Roman" w:cs="Times New Roman"/>
          <w:sz w:val="24"/>
          <w:szCs w:val="24"/>
        </w:rPr>
        <w:t xml:space="preserve"> </w:t>
      </w:r>
      <w:r w:rsidR="00897ACC">
        <w:rPr>
          <w:rFonts w:ascii="Times New Roman" w:hAnsi="Times New Roman" w:cs="Times New Roman"/>
          <w:sz w:val="24"/>
          <w:szCs w:val="24"/>
        </w:rPr>
        <w:t>get</w:t>
      </w:r>
      <w:r w:rsidR="000B1B6E">
        <w:rPr>
          <w:rFonts w:ascii="Times New Roman" w:hAnsi="Times New Roman" w:cs="Times New Roman"/>
          <w:sz w:val="24"/>
          <w:szCs w:val="24"/>
        </w:rPr>
        <w:t xml:space="preserve"> activa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2A6D22E" w14:textId="38ED2C7B" w:rsidR="00AB1F94" w:rsidRDefault="00AB1F94"/>
    <w:p w14:paraId="3A23B761" w14:textId="73C960AB" w:rsidR="00897ACC" w:rsidRPr="00F46845" w:rsidRDefault="00897ACC" w:rsidP="00897ACC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326647">
        <w:rPr>
          <w:rFonts w:ascii="Times New Roman" w:hAnsi="Times New Roman" w:cs="Times New Roman"/>
          <w:b/>
          <w:sz w:val="24"/>
          <w:szCs w:val="24"/>
        </w:rPr>
        <w:t>Gaining scores</w:t>
      </w:r>
    </w:p>
    <w:p w14:paraId="073ECBA6" w14:textId="7183BBE8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="00BB4561">
        <w:rPr>
          <w:rFonts w:ascii="Times New Roman" w:hAnsi="Times New Roman" w:cs="Times New Roman"/>
          <w:sz w:val="24"/>
          <w:szCs w:val="24"/>
        </w:rPr>
        <w:t>, and has some lives</w:t>
      </w:r>
      <w:r w:rsidR="00932EBD">
        <w:rPr>
          <w:rFonts w:ascii="Times New Roman" w:hAnsi="Times New Roman" w:cs="Times New Roman"/>
          <w:sz w:val="24"/>
          <w:szCs w:val="24"/>
        </w:rPr>
        <w:t xml:space="preserve"> left</w:t>
      </w:r>
    </w:p>
    <w:p w14:paraId="0F1756C1" w14:textId="5CB1D3AB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frog dodges</w:t>
      </w:r>
      <w:r w:rsidR="00326647">
        <w:rPr>
          <w:rFonts w:ascii="Times New Roman" w:hAnsi="Times New Roman" w:cs="Times New Roman"/>
          <w:sz w:val="24"/>
          <w:szCs w:val="24"/>
        </w:rPr>
        <w:t xml:space="preserve"> an</w:t>
      </w:r>
      <w:r>
        <w:rPr>
          <w:rFonts w:ascii="Times New Roman" w:hAnsi="Times New Roman" w:cs="Times New Roman"/>
          <w:sz w:val="24"/>
          <w:szCs w:val="24"/>
        </w:rPr>
        <w:t xml:space="preserve"> obstacle </w:t>
      </w:r>
    </w:p>
    <w:p w14:paraId="0D67ED7A" w14:textId="77777777" w:rsidR="00897ACC" w:rsidRPr="00F46845" w:rsidRDefault="00897ACC" w:rsidP="00897ACC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70E201C" w14:textId="088BC611" w:rsidR="00897ACC" w:rsidRDefault="00897ACC" w:rsidP="0089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user </w:t>
      </w:r>
      <w:r w:rsidR="008467AA">
        <w:rPr>
          <w:rFonts w:ascii="Times New Roman" w:hAnsi="Times New Roman" w:cs="Times New Roman"/>
          <w:sz w:val="24"/>
          <w:szCs w:val="24"/>
        </w:rPr>
        <w:t>is moving the frog left to right and vice</w:t>
      </w:r>
      <w:r w:rsidR="008436B4" w:rsidRPr="008436B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467AA" w:rsidRPr="008436B4">
        <w:rPr>
          <w:rFonts w:ascii="Times New Roman" w:hAnsi="Times New Roman" w:cs="Times New Roman"/>
          <w:noProof/>
          <w:sz w:val="24"/>
          <w:szCs w:val="24"/>
        </w:rPr>
        <w:t>versa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5346521E" w14:textId="1D4EC91C" w:rsidR="008467AA" w:rsidRDefault="008467AA" w:rsidP="00897AC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detects </w:t>
      </w:r>
      <w:r w:rsidR="00326647">
        <w:rPr>
          <w:rFonts w:ascii="Times New Roman" w:hAnsi="Times New Roman" w:cs="Times New Roman"/>
          <w:sz w:val="24"/>
          <w:szCs w:val="24"/>
        </w:rPr>
        <w:t>a</w:t>
      </w:r>
      <w:r w:rsidR="00BB456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g dodging an obstacle</w:t>
      </w:r>
      <w:r w:rsidR="00BB4561">
        <w:rPr>
          <w:rFonts w:ascii="Times New Roman" w:hAnsi="Times New Roman" w:cs="Times New Roman"/>
          <w:sz w:val="24"/>
          <w:szCs w:val="24"/>
        </w:rPr>
        <w:t xml:space="preserve">, player’s scores get increased by </w:t>
      </w:r>
      <w:r w:rsidR="00F30C70">
        <w:rPr>
          <w:rFonts w:ascii="Times New Roman" w:hAnsi="Times New Roman" w:cs="Times New Roman"/>
          <w:sz w:val="24"/>
          <w:szCs w:val="24"/>
        </w:rPr>
        <w:t>2</w:t>
      </w:r>
      <w:r w:rsidR="00BB4561">
        <w:rPr>
          <w:rFonts w:ascii="Times New Roman" w:hAnsi="Times New Roman" w:cs="Times New Roman"/>
          <w:sz w:val="24"/>
          <w:szCs w:val="24"/>
        </w:rPr>
        <w:t>.</w:t>
      </w:r>
    </w:p>
    <w:p w14:paraId="30F9F289" w14:textId="77777777" w:rsidR="00897ACC" w:rsidRPr="000A63DF" w:rsidRDefault="00897ACC" w:rsidP="00897AC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7FDA5233" w14:textId="5A3DF21B" w:rsidR="00897ACC" w:rsidRDefault="00897ACC" w:rsidP="00897AC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frog and the </w:t>
      </w:r>
      <w:r w:rsidR="00957CE3">
        <w:rPr>
          <w:rFonts w:ascii="Times New Roman" w:hAnsi="Times New Roman" w:cs="Times New Roman"/>
          <w:sz w:val="24"/>
          <w:szCs w:val="24"/>
        </w:rPr>
        <w:t>obstac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5FD6">
        <w:rPr>
          <w:rFonts w:ascii="Times New Roman" w:hAnsi="Times New Roman" w:cs="Times New Roman"/>
          <w:sz w:val="24"/>
          <w:szCs w:val="24"/>
        </w:rPr>
        <w:t>get</w:t>
      </w:r>
      <w:r>
        <w:rPr>
          <w:rFonts w:ascii="Times New Roman" w:hAnsi="Times New Roman" w:cs="Times New Roman"/>
          <w:sz w:val="24"/>
          <w:szCs w:val="24"/>
        </w:rPr>
        <w:t xml:space="preserve"> activated.</w:t>
      </w:r>
    </w:p>
    <w:p w14:paraId="6A2435A9" w14:textId="0A2B8ADC" w:rsidR="00326647" w:rsidRDefault="00326647" w:rsidP="00326647">
      <w:pPr>
        <w:rPr>
          <w:rFonts w:ascii="Times New Roman" w:hAnsi="Times New Roman" w:cs="Times New Roman"/>
          <w:sz w:val="24"/>
          <w:szCs w:val="24"/>
        </w:rPr>
      </w:pPr>
    </w:p>
    <w:p w14:paraId="5A266837" w14:textId="584C5C28" w:rsidR="00326647" w:rsidRPr="00F46845" w:rsidRDefault="00326647" w:rsidP="00326647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427769">
        <w:rPr>
          <w:rFonts w:ascii="Times New Roman" w:hAnsi="Times New Roman" w:cs="Times New Roman"/>
          <w:b/>
          <w:sz w:val="24"/>
          <w:szCs w:val="24"/>
        </w:rPr>
        <w:t>4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Reducing Lives</w:t>
      </w:r>
    </w:p>
    <w:p w14:paraId="0E78F03B" w14:textId="77777777" w:rsidR="00326647" w:rsidRPr="00F46845" w:rsidRDefault="00326647" w:rsidP="00326647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, and has some lives left</w:t>
      </w:r>
    </w:p>
    <w:p w14:paraId="50A4D0A3" w14:textId="12EA2029" w:rsidR="00326647" w:rsidRPr="00F46845" w:rsidRDefault="00326647" w:rsidP="00326647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et hit by the obstacle </w:t>
      </w:r>
    </w:p>
    <w:p w14:paraId="5DE4E8CF" w14:textId="77777777" w:rsidR="00326647" w:rsidRPr="00F46845" w:rsidRDefault="00326647" w:rsidP="00326647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1C4471C" w14:textId="77777777" w:rsidR="00326647" w:rsidRDefault="00326647" w:rsidP="0032664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user </w:t>
      </w:r>
      <w:r>
        <w:rPr>
          <w:rFonts w:ascii="Times New Roman" w:hAnsi="Times New Roman" w:cs="Times New Roman"/>
          <w:sz w:val="24"/>
          <w:szCs w:val="24"/>
        </w:rPr>
        <w:t>is moving the frog left to right and vice</w:t>
      </w:r>
      <w:r w:rsidRPr="008436B4">
        <w:rPr>
          <w:rFonts w:ascii="Times New Roman" w:hAnsi="Times New Roman" w:cs="Times New Roman"/>
          <w:noProof/>
          <w:sz w:val="24"/>
          <w:szCs w:val="24"/>
        </w:rPr>
        <w:t xml:space="preserve"> versa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51E8C4F4" w14:textId="77777777" w:rsidR="00326647" w:rsidRDefault="00326647" w:rsidP="00326647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 xml:space="preserve">detects a collision between an obstacle and a frog, player’s lives get reduced by one. </w:t>
      </w:r>
    </w:p>
    <w:p w14:paraId="3655E595" w14:textId="77777777" w:rsidR="00326647" w:rsidRPr="000A63DF" w:rsidRDefault="00326647" w:rsidP="0032664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program closes and exits on failure.</w:t>
      </w:r>
    </w:p>
    <w:p w14:paraId="185545CB" w14:textId="77777777" w:rsidR="00326647" w:rsidRDefault="00326647" w:rsidP="0032664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frog and the obstacles get activated.</w:t>
      </w:r>
    </w:p>
    <w:p w14:paraId="437AD411" w14:textId="77777777" w:rsidR="00326647" w:rsidRDefault="00326647" w:rsidP="00897ACC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DD0463E" w14:textId="6818FD68" w:rsidR="00897ACC" w:rsidRDefault="00897ACC"/>
    <w:p w14:paraId="23D83E32" w14:textId="49624E33" w:rsidR="002A3E90" w:rsidRPr="00F46845" w:rsidRDefault="002A3E90" w:rsidP="002A3E90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427769">
        <w:rPr>
          <w:rFonts w:ascii="Times New Roman" w:hAnsi="Times New Roman" w:cs="Times New Roman"/>
          <w:b/>
          <w:sz w:val="24"/>
          <w:szCs w:val="24"/>
        </w:rPr>
        <w:t>5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Ending the Game</w:t>
      </w:r>
    </w:p>
    <w:p w14:paraId="39D6C940" w14:textId="77777777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F361DB" w14:textId="64F63DC0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or </w:t>
      </w:r>
      <w:r w:rsidR="00BB4561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4561">
        <w:rPr>
          <w:rFonts w:ascii="Times New Roman" w:hAnsi="Times New Roman" w:cs="Times New Roman"/>
          <w:sz w:val="24"/>
          <w:szCs w:val="24"/>
        </w:rPr>
        <w:t>liv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FE04F2" w14:textId="77777777" w:rsidR="002A3E90" w:rsidRPr="00F46845" w:rsidRDefault="002A3E90" w:rsidP="002A3E90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022FA94" w14:textId="369B9F77" w:rsidR="00F30C70" w:rsidRPr="00F30C70" w:rsidRDefault="00F30C70" w:rsidP="00F30C7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lastRenderedPageBreak/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>stops the game and prints the player’s scores.</w:t>
      </w:r>
    </w:p>
    <w:p w14:paraId="4A109174" w14:textId="1872F931" w:rsidR="002A3E90" w:rsidRDefault="002A3E90" w:rsidP="002A3E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>r reache</w:t>
      </w:r>
      <w:r w:rsidR="0015539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100 points</w:t>
      </w:r>
      <w:r w:rsidR="00F30C70">
        <w:rPr>
          <w:rFonts w:ascii="Times New Roman" w:hAnsi="Times New Roman" w:cs="Times New Roman"/>
          <w:sz w:val="24"/>
          <w:szCs w:val="24"/>
        </w:rPr>
        <w:t xml:space="preserve">, go to use case </w:t>
      </w:r>
      <w:r w:rsidR="00427769">
        <w:rPr>
          <w:rFonts w:ascii="Times New Roman" w:hAnsi="Times New Roman" w:cs="Times New Roman"/>
          <w:sz w:val="24"/>
          <w:szCs w:val="24"/>
        </w:rPr>
        <w:t>7</w:t>
      </w:r>
    </w:p>
    <w:p w14:paraId="628B8500" w14:textId="111BDE4C" w:rsidR="00F30C70" w:rsidRDefault="00F30C70" w:rsidP="002A3E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 reache</w:t>
      </w:r>
      <w:r w:rsidR="00155391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0 lives, go to use case </w:t>
      </w:r>
      <w:r w:rsidR="00427769">
        <w:rPr>
          <w:rFonts w:ascii="Times New Roman" w:hAnsi="Times New Roman" w:cs="Times New Roman"/>
          <w:sz w:val="24"/>
          <w:szCs w:val="24"/>
        </w:rPr>
        <w:t>6</w:t>
      </w:r>
    </w:p>
    <w:p w14:paraId="7897FEF1" w14:textId="68055F3E" w:rsidR="002A3E90" w:rsidRPr="000A63DF" w:rsidRDefault="002A3E90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 w:rsidR="00BA7017"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7A1C63AD" w14:textId="0DBD839A" w:rsidR="002A3E90" w:rsidRDefault="002A3E90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876A79">
        <w:rPr>
          <w:rFonts w:ascii="Times New Roman" w:hAnsi="Times New Roman" w:cs="Times New Roman"/>
          <w:sz w:val="24"/>
          <w:szCs w:val="24"/>
        </w:rPr>
        <w:t>player’s score is print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A6E59ED" w14:textId="77777777" w:rsidR="004628A1" w:rsidRDefault="004628A1" w:rsidP="002A3E9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51714F0" w14:textId="2DD051D4" w:rsidR="004628A1" w:rsidRPr="00F46845" w:rsidRDefault="004628A1" w:rsidP="004628A1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427769">
        <w:rPr>
          <w:rFonts w:ascii="Times New Roman" w:hAnsi="Times New Roman" w:cs="Times New Roman"/>
          <w:b/>
          <w:sz w:val="24"/>
          <w:szCs w:val="24"/>
        </w:rPr>
        <w:t>6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Restarting the Game</w:t>
      </w:r>
    </w:p>
    <w:p w14:paraId="618ADDE1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6EDE67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or 0 lives </w:t>
      </w:r>
    </w:p>
    <w:p w14:paraId="6356CAD7" w14:textId="77777777" w:rsidR="004628A1" w:rsidRPr="00F46845" w:rsidRDefault="004628A1" w:rsidP="004628A1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36AC5DD" w14:textId="19C3F7CD" w:rsidR="004628A1" w:rsidRPr="00F04DF5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 xml:space="preserve">prompts the user to </w:t>
      </w:r>
      <w:r w:rsidR="00F30C70">
        <w:rPr>
          <w:rFonts w:ascii="Times New Roman" w:hAnsi="Times New Roman" w:cs="Times New Roman"/>
          <w:sz w:val="24"/>
          <w:szCs w:val="24"/>
        </w:rPr>
        <w:t xml:space="preserve">exit or </w:t>
      </w:r>
      <w:r>
        <w:rPr>
          <w:rFonts w:ascii="Times New Roman" w:hAnsi="Times New Roman" w:cs="Times New Roman"/>
          <w:sz w:val="24"/>
          <w:szCs w:val="24"/>
        </w:rPr>
        <w:t>restart</w:t>
      </w:r>
      <w:r w:rsidR="00F30C70">
        <w:rPr>
          <w:rFonts w:ascii="Times New Roman" w:hAnsi="Times New Roman" w:cs="Times New Roman"/>
          <w:sz w:val="24"/>
          <w:szCs w:val="24"/>
        </w:rPr>
        <w:t xml:space="preserve"> the g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3576FF" w14:textId="4362AA0C" w:rsidR="004628A1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>r selects restart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4869BD76" w14:textId="701C25F6" w:rsidR="004628A1" w:rsidRDefault="004628A1" w:rsidP="004628A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="005322F8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case 2</w:t>
      </w:r>
    </w:p>
    <w:p w14:paraId="3A513558" w14:textId="77777777" w:rsidR="004628A1" w:rsidRPr="000A63DF" w:rsidRDefault="004628A1" w:rsidP="004628A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58785466" w14:textId="2E52401F" w:rsidR="004628A1" w:rsidRDefault="004628A1" w:rsidP="004628A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game is restarted.</w:t>
      </w:r>
    </w:p>
    <w:p w14:paraId="29AADE4D" w14:textId="77777777" w:rsidR="00F04DF5" w:rsidRDefault="00F04DF5" w:rsidP="004628A1">
      <w:pPr>
        <w:rPr>
          <w:rFonts w:ascii="Times New Roman" w:hAnsi="Times New Roman" w:cs="Times New Roman"/>
          <w:sz w:val="24"/>
          <w:szCs w:val="24"/>
        </w:rPr>
      </w:pPr>
    </w:p>
    <w:p w14:paraId="0E7CE7A6" w14:textId="45BD19BC" w:rsidR="00F04DF5" w:rsidRPr="00F46845" w:rsidRDefault="00F04DF5" w:rsidP="00F04DF5">
      <w:pPr>
        <w:rPr>
          <w:rFonts w:ascii="Times New Roman" w:hAnsi="Times New Roman" w:cs="Times New Roman"/>
          <w:b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 xml:space="preserve">Use Case </w:t>
      </w:r>
      <w:r w:rsidR="00427769">
        <w:rPr>
          <w:rFonts w:ascii="Times New Roman" w:hAnsi="Times New Roman" w:cs="Times New Roman"/>
          <w:b/>
          <w:sz w:val="24"/>
          <w:szCs w:val="24"/>
        </w:rPr>
        <w:t>7</w:t>
      </w:r>
      <w:r w:rsidR="005322F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46845">
        <w:rPr>
          <w:rFonts w:ascii="Times New Roman" w:hAnsi="Times New Roman" w:cs="Times New Roman"/>
          <w:b/>
          <w:sz w:val="24"/>
          <w:szCs w:val="24"/>
        </w:rPr>
        <w:t xml:space="preserve">– </w:t>
      </w:r>
      <w:r>
        <w:rPr>
          <w:rFonts w:ascii="Times New Roman" w:hAnsi="Times New Roman" w:cs="Times New Roman"/>
          <w:b/>
          <w:sz w:val="24"/>
          <w:szCs w:val="24"/>
        </w:rPr>
        <w:t xml:space="preserve">Next Game Level </w:t>
      </w:r>
    </w:p>
    <w:p w14:paraId="68CF7F27" w14:textId="77777777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Precondition: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user is on the game screen</w:t>
      </w:r>
      <w:r w:rsidRPr="00F4684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4DEFAE" w14:textId="7F8F5AA3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Trigger:</w:t>
      </w:r>
      <w:r>
        <w:rPr>
          <w:rFonts w:ascii="Times New Roman" w:hAnsi="Times New Roman" w:cs="Times New Roman"/>
          <w:sz w:val="24"/>
          <w:szCs w:val="24"/>
        </w:rPr>
        <w:t xml:space="preserve"> The use has reached 100 points and still have lives left. </w:t>
      </w:r>
    </w:p>
    <w:p w14:paraId="77F0D15B" w14:textId="77777777" w:rsidR="00F04DF5" w:rsidRPr="00F46845" w:rsidRDefault="00F04DF5" w:rsidP="00F04DF5">
      <w:pPr>
        <w:ind w:left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Main Success Scenario</w:t>
      </w:r>
      <w:r w:rsidRPr="00F4684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E5E4E54" w14:textId="38B1E745" w:rsidR="00F04DF5" w:rsidRP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 xml:space="preserve">The system </w:t>
      </w:r>
      <w:r>
        <w:rPr>
          <w:rFonts w:ascii="Times New Roman" w:hAnsi="Times New Roman" w:cs="Times New Roman"/>
          <w:sz w:val="24"/>
          <w:szCs w:val="24"/>
        </w:rPr>
        <w:t>prompts the user to exit, restart, or go to the next level.</w:t>
      </w:r>
    </w:p>
    <w:p w14:paraId="6C9C86AB" w14:textId="02765380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sz w:val="24"/>
          <w:szCs w:val="24"/>
        </w:rPr>
        <w:t>The use</w:t>
      </w:r>
      <w:r>
        <w:rPr>
          <w:rFonts w:ascii="Times New Roman" w:hAnsi="Times New Roman" w:cs="Times New Roman"/>
          <w:sz w:val="24"/>
          <w:szCs w:val="24"/>
        </w:rPr>
        <w:t xml:space="preserve">r selects </w:t>
      </w:r>
      <w:r w:rsidR="005322F8">
        <w:rPr>
          <w:rFonts w:ascii="Times New Roman" w:hAnsi="Times New Roman" w:cs="Times New Roman"/>
          <w:sz w:val="24"/>
          <w:szCs w:val="24"/>
        </w:rPr>
        <w:t xml:space="preserve">the </w:t>
      </w:r>
      <w:r w:rsidRPr="005322F8">
        <w:rPr>
          <w:rFonts w:ascii="Times New Roman" w:hAnsi="Times New Roman" w:cs="Times New Roman"/>
          <w:noProof/>
          <w:sz w:val="24"/>
          <w:szCs w:val="24"/>
        </w:rPr>
        <w:t>next</w:t>
      </w:r>
      <w:r>
        <w:rPr>
          <w:rFonts w:ascii="Times New Roman" w:hAnsi="Times New Roman" w:cs="Times New Roman"/>
          <w:sz w:val="24"/>
          <w:szCs w:val="24"/>
        </w:rPr>
        <w:t xml:space="preserve"> level</w:t>
      </w:r>
      <w:r w:rsidRPr="000A63DF">
        <w:rPr>
          <w:rFonts w:ascii="Times New Roman" w:hAnsi="Times New Roman" w:cs="Times New Roman"/>
          <w:sz w:val="24"/>
          <w:szCs w:val="24"/>
        </w:rPr>
        <w:t>.</w:t>
      </w:r>
    </w:p>
    <w:p w14:paraId="1E697E36" w14:textId="0224774C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multiplies the speed of the </w:t>
      </w:r>
      <w:r w:rsidR="00957CE3" w:rsidRPr="00155391">
        <w:rPr>
          <w:rFonts w:ascii="Times New Roman" w:hAnsi="Times New Roman" w:cs="Times New Roman"/>
          <w:noProof/>
          <w:sz w:val="24"/>
          <w:szCs w:val="24"/>
        </w:rPr>
        <w:t>obst</w:t>
      </w:r>
      <w:r w:rsidR="00155391" w:rsidRPr="00155391">
        <w:rPr>
          <w:rFonts w:ascii="Times New Roman" w:hAnsi="Times New Roman" w:cs="Times New Roman"/>
          <w:noProof/>
          <w:sz w:val="24"/>
          <w:szCs w:val="24"/>
        </w:rPr>
        <w:t>a</w:t>
      </w:r>
      <w:r w:rsidR="00957CE3" w:rsidRPr="00155391">
        <w:rPr>
          <w:rFonts w:ascii="Times New Roman" w:hAnsi="Times New Roman" w:cs="Times New Roman"/>
          <w:noProof/>
          <w:sz w:val="24"/>
          <w:szCs w:val="24"/>
        </w:rPr>
        <w:t>cles</w:t>
      </w:r>
      <w:r>
        <w:rPr>
          <w:rFonts w:ascii="Times New Roman" w:hAnsi="Times New Roman" w:cs="Times New Roman"/>
          <w:sz w:val="24"/>
          <w:szCs w:val="24"/>
        </w:rPr>
        <w:t xml:space="preserve"> by 2</w:t>
      </w:r>
    </w:p>
    <w:p w14:paraId="728FC277" w14:textId="240208C6" w:rsidR="00F04DF5" w:rsidRDefault="00F04DF5" w:rsidP="00F04DF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="00957CE3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case 2</w:t>
      </w:r>
    </w:p>
    <w:p w14:paraId="010E366D" w14:textId="77777777" w:rsidR="00F04DF5" w:rsidRPr="000A63DF" w:rsidRDefault="00F04DF5" w:rsidP="00F04DF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63DF">
        <w:rPr>
          <w:rFonts w:ascii="Times New Roman" w:hAnsi="Times New Roman" w:cs="Times New Roman"/>
          <w:b/>
          <w:sz w:val="24"/>
          <w:szCs w:val="24"/>
        </w:rPr>
        <w:t>Minimal Guarantee:</w:t>
      </w:r>
      <w:r w:rsidRPr="000A63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</w:t>
      </w:r>
      <w:r w:rsidRPr="000A63DF">
        <w:rPr>
          <w:rFonts w:ascii="Times New Roman" w:hAnsi="Times New Roman" w:cs="Times New Roman"/>
          <w:sz w:val="24"/>
          <w:szCs w:val="24"/>
        </w:rPr>
        <w:t>rogram closes and exits on failure.</w:t>
      </w:r>
    </w:p>
    <w:p w14:paraId="194A94B8" w14:textId="0151254E" w:rsidR="00F04DF5" w:rsidRDefault="00F04DF5" w:rsidP="00F04DF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46845">
        <w:rPr>
          <w:rFonts w:ascii="Times New Roman" w:hAnsi="Times New Roman" w:cs="Times New Roman"/>
          <w:b/>
          <w:sz w:val="24"/>
          <w:szCs w:val="24"/>
        </w:rPr>
        <w:t>Success Guarantee:</w:t>
      </w:r>
      <w:r w:rsidRPr="00F46845">
        <w:rPr>
          <w:rFonts w:ascii="Times New Roman" w:hAnsi="Times New Roman" w:cs="Times New Roman"/>
          <w:sz w:val="24"/>
          <w:szCs w:val="24"/>
        </w:rPr>
        <w:t xml:space="preserve"> The </w:t>
      </w:r>
      <w:r w:rsidR="004628A1">
        <w:rPr>
          <w:rFonts w:ascii="Times New Roman" w:hAnsi="Times New Roman" w:cs="Times New Roman"/>
          <w:sz w:val="24"/>
          <w:szCs w:val="24"/>
        </w:rPr>
        <w:t>player cont</w:t>
      </w:r>
      <w:r w:rsidR="00FE15C0">
        <w:rPr>
          <w:rFonts w:ascii="Times New Roman" w:hAnsi="Times New Roman" w:cs="Times New Roman"/>
          <w:sz w:val="24"/>
          <w:szCs w:val="24"/>
        </w:rPr>
        <w:t>in</w:t>
      </w:r>
      <w:r w:rsidR="004628A1">
        <w:rPr>
          <w:rFonts w:ascii="Times New Roman" w:hAnsi="Times New Roman" w:cs="Times New Roman"/>
          <w:sz w:val="24"/>
          <w:szCs w:val="24"/>
        </w:rPr>
        <w:t>u</w:t>
      </w:r>
      <w:r w:rsidR="00FE15C0">
        <w:rPr>
          <w:rFonts w:ascii="Times New Roman" w:hAnsi="Times New Roman" w:cs="Times New Roman"/>
          <w:sz w:val="24"/>
          <w:szCs w:val="24"/>
        </w:rPr>
        <w:t>e</w:t>
      </w:r>
      <w:r w:rsidR="004628A1">
        <w:rPr>
          <w:rFonts w:ascii="Times New Roman" w:hAnsi="Times New Roman" w:cs="Times New Roman"/>
          <w:sz w:val="24"/>
          <w:szCs w:val="24"/>
        </w:rPr>
        <w:t>s to a more difficult leve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E35691" w14:textId="77777777" w:rsidR="00F04DF5" w:rsidRDefault="00F04DF5" w:rsidP="00F04DF5">
      <w:pPr>
        <w:rPr>
          <w:rFonts w:ascii="Times New Roman" w:hAnsi="Times New Roman" w:cs="Times New Roman"/>
          <w:sz w:val="24"/>
          <w:szCs w:val="24"/>
        </w:rPr>
      </w:pPr>
    </w:p>
    <w:p w14:paraId="21BE7D43" w14:textId="3B2176C1" w:rsidR="002A3E90" w:rsidRPr="0004466B" w:rsidRDefault="0004466B">
      <w:pPr>
        <w:rPr>
          <w:b/>
          <w:u w:val="single"/>
        </w:rPr>
      </w:pPr>
      <w:r w:rsidRPr="0004466B">
        <w:rPr>
          <w:b/>
          <w:u w:val="single"/>
        </w:rPr>
        <w:t>Glossary</w:t>
      </w:r>
    </w:p>
    <w:p w14:paraId="3020D8A8" w14:textId="51E5AB68" w:rsidR="00792AB6" w:rsidRDefault="00792AB6">
      <w:r w:rsidRPr="00BE1136">
        <w:rPr>
          <w:b/>
        </w:rPr>
        <w:t>Lives</w:t>
      </w:r>
      <w:r>
        <w:t xml:space="preserve">: a set number of chances that the frog can be hit without ending the game. In this project, the player will start with 3 lives. </w:t>
      </w:r>
    </w:p>
    <w:p w14:paraId="43445A6B" w14:textId="09C6770A" w:rsidR="00792AB6" w:rsidRDefault="00792AB6">
      <w:r w:rsidRPr="00BE1136">
        <w:rPr>
          <w:b/>
        </w:rPr>
        <w:t>Levels</w:t>
      </w:r>
      <w:r>
        <w:t xml:space="preserve">: is </w:t>
      </w:r>
      <w:r w:rsidR="0004466B">
        <w:t xml:space="preserve">the </w:t>
      </w:r>
      <w:r>
        <w:t xml:space="preserve">game experience, which is influenced by the speed of the obstacles. </w:t>
      </w:r>
    </w:p>
    <w:p w14:paraId="3E0634E3" w14:textId="15F1FC10" w:rsidR="00792AB6" w:rsidRDefault="00792AB6" w:rsidP="00792AB6">
      <w:pPr>
        <w:pStyle w:val="ListParagraph"/>
        <w:numPr>
          <w:ilvl w:val="0"/>
          <w:numId w:val="8"/>
        </w:numPr>
      </w:pPr>
      <w:r>
        <w:lastRenderedPageBreak/>
        <w:t>Easy level</w:t>
      </w:r>
      <w:r w:rsidR="0004466B">
        <w:t>:</w:t>
      </w:r>
      <w:r>
        <w:t xml:space="preserve"> the obstacles are moving at</w:t>
      </w:r>
      <w:r w:rsidR="00BE1136">
        <w:t xml:space="preserve"> a </w:t>
      </w:r>
      <w:r>
        <w:t>slow speed</w:t>
      </w:r>
      <w:r w:rsidR="00BE1136">
        <w:t>.</w:t>
      </w:r>
    </w:p>
    <w:p w14:paraId="36DA9F3A" w14:textId="7F5FBAF0" w:rsidR="00792AB6" w:rsidRDefault="00792AB6" w:rsidP="00792AB6">
      <w:pPr>
        <w:pStyle w:val="ListParagraph"/>
        <w:numPr>
          <w:ilvl w:val="0"/>
          <w:numId w:val="8"/>
        </w:numPr>
      </w:pPr>
      <w:r>
        <w:t>Medium level</w:t>
      </w:r>
      <w:r w:rsidR="0004466B">
        <w:t>:</w:t>
      </w:r>
      <w:r>
        <w:t xml:space="preserve"> the obstacles are moving at</w:t>
      </w:r>
      <w:r w:rsidR="0004466B">
        <w:t xml:space="preserve"> a</w:t>
      </w:r>
      <w:r>
        <w:t xml:space="preserve"> relatively faster speed</w:t>
      </w:r>
      <w:r w:rsidR="00BE1136">
        <w:t>.</w:t>
      </w:r>
    </w:p>
    <w:p w14:paraId="66318314" w14:textId="1693942F" w:rsidR="00792AB6" w:rsidRDefault="00792AB6" w:rsidP="00792AB6">
      <w:pPr>
        <w:pStyle w:val="ListParagraph"/>
        <w:numPr>
          <w:ilvl w:val="0"/>
          <w:numId w:val="8"/>
        </w:numPr>
      </w:pPr>
      <w:r>
        <w:t xml:space="preserve"> Hard level</w:t>
      </w:r>
      <w:r w:rsidR="0004466B">
        <w:t>:</w:t>
      </w:r>
      <w:r>
        <w:t xml:space="preserve"> the obstacles are moving at a very high speed</w:t>
      </w:r>
      <w:r w:rsidR="00BE1136">
        <w:t>.</w:t>
      </w:r>
    </w:p>
    <w:sectPr w:rsidR="00792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1C82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483F21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9824AA7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4A1A27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A011E6"/>
    <w:multiLevelType w:val="hybridMultilevel"/>
    <w:tmpl w:val="90B4B058"/>
    <w:lvl w:ilvl="0" w:tplc="CA165F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D602C"/>
    <w:multiLevelType w:val="hybridMultilevel"/>
    <w:tmpl w:val="EC46FAFC"/>
    <w:lvl w:ilvl="0" w:tplc="C7FA596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0DD5C62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A4517CD"/>
    <w:multiLevelType w:val="hybridMultilevel"/>
    <w:tmpl w:val="8444A0B0"/>
    <w:lvl w:ilvl="0" w:tplc="3A7C0D0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3391DBB"/>
    <w:multiLevelType w:val="hybridMultilevel"/>
    <w:tmpl w:val="E62A8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8F3FA3"/>
    <w:multiLevelType w:val="hybridMultilevel"/>
    <w:tmpl w:val="75FA9788"/>
    <w:lvl w:ilvl="0" w:tplc="A65C8296">
      <w:start w:val="1"/>
      <w:numFmt w:val="decimal"/>
      <w:lvlText w:val="%1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9"/>
  </w:num>
  <w:num w:numId="5">
    <w:abstractNumId w:val="0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TCxNDQ2NTI2NTFV0lEKTi0uzszPAykwrQUA7NuXVywAAAA="/>
  </w:docVars>
  <w:rsids>
    <w:rsidRoot w:val="00C30059"/>
    <w:rsid w:val="0004466B"/>
    <w:rsid w:val="000A63DF"/>
    <w:rsid w:val="000B1B6E"/>
    <w:rsid w:val="000B5FD4"/>
    <w:rsid w:val="0013314C"/>
    <w:rsid w:val="00155391"/>
    <w:rsid w:val="001E359E"/>
    <w:rsid w:val="00266873"/>
    <w:rsid w:val="002A3E90"/>
    <w:rsid w:val="00326647"/>
    <w:rsid w:val="00392B74"/>
    <w:rsid w:val="00427769"/>
    <w:rsid w:val="00451754"/>
    <w:rsid w:val="00451E61"/>
    <w:rsid w:val="004628A1"/>
    <w:rsid w:val="005322F8"/>
    <w:rsid w:val="006C73DE"/>
    <w:rsid w:val="00792AB6"/>
    <w:rsid w:val="008436B4"/>
    <w:rsid w:val="008467AA"/>
    <w:rsid w:val="00876A79"/>
    <w:rsid w:val="00896C02"/>
    <w:rsid w:val="00897ACC"/>
    <w:rsid w:val="00932EBD"/>
    <w:rsid w:val="00945FD6"/>
    <w:rsid w:val="00957CE3"/>
    <w:rsid w:val="00AB1F94"/>
    <w:rsid w:val="00B73686"/>
    <w:rsid w:val="00BA7017"/>
    <w:rsid w:val="00BB4561"/>
    <w:rsid w:val="00BD530D"/>
    <w:rsid w:val="00BE1136"/>
    <w:rsid w:val="00C30059"/>
    <w:rsid w:val="00C733C5"/>
    <w:rsid w:val="00DC1D8B"/>
    <w:rsid w:val="00E52148"/>
    <w:rsid w:val="00EB0D2E"/>
    <w:rsid w:val="00F04DF5"/>
    <w:rsid w:val="00F30C70"/>
    <w:rsid w:val="00FE1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29479"/>
  <w15:chartTrackingRefBased/>
  <w15:docId w15:val="{D32D3DE6-F24C-4208-8171-2114673B4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FD4"/>
    <w:pPr>
      <w:ind w:left="720"/>
      <w:contextualSpacing/>
    </w:pPr>
  </w:style>
  <w:style w:type="table" w:styleId="TableGrid">
    <w:name w:val="Table Grid"/>
    <w:basedOn w:val="TableNormal"/>
    <w:uiPriority w:val="39"/>
    <w:rsid w:val="00896C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abimana, Innocent</dc:creator>
  <cp:keywords/>
  <dc:description/>
  <cp:lastModifiedBy>Nsabimana, Innocent</cp:lastModifiedBy>
  <cp:revision>3</cp:revision>
  <dcterms:created xsi:type="dcterms:W3CDTF">2019-03-12T16:32:00Z</dcterms:created>
  <dcterms:modified xsi:type="dcterms:W3CDTF">2019-03-13T05:21:00Z</dcterms:modified>
</cp:coreProperties>
</file>